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77777777" w:rsidR="00067BED" w:rsidRPr="000C778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0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24D04E76" w14:textId="58F6E7E2" w:rsidR="00495B52" w:rsidRDefault="00495B52" w:rsidP="00495B52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665ECF6B" w14:textId="77777777" w:rsidR="00495B52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4831CF" w14:textId="7874E283" w:rsidR="00495B52" w:rsidRPr="00163223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rtl/>
          <w:lang w:val="en-US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also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lastRenderedPageBreak/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9D1A1C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9D1A1C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1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4815"/>
        <w:gridCol w:w="2268"/>
        <w:gridCol w:w="1721"/>
      </w:tblGrid>
      <w:tr w:rsidR="004562F8" w:rsidRPr="00DB16F5" w14:paraId="719B4AEC" w14:textId="77777777" w:rsidTr="001C4062">
        <w:trPr>
          <w:jc w:val="center"/>
        </w:trPr>
        <w:tc>
          <w:tcPr>
            <w:tcW w:w="4815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1721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4562F8" w:rsidRPr="00DB16F5" w14:paraId="1B488F41" w14:textId="77777777" w:rsidTr="001C4062">
        <w:trPr>
          <w:jc w:val="center"/>
        </w:trPr>
        <w:tc>
          <w:tcPr>
            <w:tcW w:w="4815" w:type="dxa"/>
            <w:vAlign w:val="center"/>
          </w:tcPr>
          <w:p w14:paraId="6D96227D" w14:textId="77777777" w:rsidR="004562F8" w:rsidRPr="007D5CB1" w:rsidRDefault="004562F8" w:rsidP="001C406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268" w:type="dxa"/>
            <w:vAlign w:val="center"/>
          </w:tcPr>
          <w:p w14:paraId="33B5FED6" w14:textId="0605EB6F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5/05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  <w:tc>
          <w:tcPr>
            <w:tcW w:w="1721" w:type="dxa"/>
            <w:vAlign w:val="center"/>
          </w:tcPr>
          <w:p w14:paraId="67FE2118" w14:textId="3BD2A273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6/07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</w:tr>
      <w:tr w:rsidR="004562F8" w:rsidRPr="00DB16F5" w14:paraId="207DC89B" w14:textId="77777777" w:rsidTr="001C4062">
        <w:trPr>
          <w:jc w:val="center"/>
        </w:trPr>
        <w:tc>
          <w:tcPr>
            <w:tcW w:w="4815" w:type="dxa"/>
            <w:vAlign w:val="center"/>
          </w:tcPr>
          <w:p w14:paraId="49AC7BEA" w14:textId="701E7CB3" w:rsidR="004562F8" w:rsidRPr="007D5CB1" w:rsidRDefault="00C27D0E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="004562F8"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 w:rsidR="004562F8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268" w:type="dxa"/>
            <w:vAlign w:val="center"/>
          </w:tcPr>
          <w:p w14:paraId="791AAEE6" w14:textId="56487C3A" w:rsidR="004562F8" w:rsidRPr="007D5CB1" w:rsidRDefault="00F75A30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--09/12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  <w:tc>
          <w:tcPr>
            <w:tcW w:w="1721" w:type="dxa"/>
            <w:vAlign w:val="center"/>
          </w:tcPr>
          <w:p w14:paraId="0FB4A72B" w14:textId="013CD788" w:rsidR="004562F8" w:rsidRPr="007D5CB1" w:rsidRDefault="00AF0814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  <w:r w:rsidR="00C27D0E">
              <w:rPr>
                <w:rFonts w:asciiTheme="minorHAnsi" w:hAnsiTheme="minorHAnsi" w:cstheme="minorHAnsi"/>
                <w:b/>
                <w:bCs/>
                <w:color w:val="C00000"/>
              </w:rPr>
              <w:t>/12/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</w:tr>
      <w:tr w:rsidR="004562F8" w:rsidRPr="00DB16F5" w14:paraId="12DA6A26" w14:textId="77777777" w:rsidTr="001C4062">
        <w:trPr>
          <w:jc w:val="center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562F8" w:rsidRPr="007D5CB1" w:rsidRDefault="004562F8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3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16252206" w:rsidR="004562F8" w:rsidRPr="007D5CB1" w:rsidRDefault="004562F8" w:rsidP="004562F8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March 2021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5E629DCC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C92E10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Adi Maller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Innovation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Authorit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73FFE9D" w14:textId="77777777" w:rsidR="000C0FB7" w:rsidRPr="000C0FB7" w:rsidRDefault="000C0FB7" w:rsidP="000C0FB7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0C0FB7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Tel: +972 3 5118166</w:t>
                            </w:r>
                          </w:p>
                          <w:p w14:paraId="129B8BE6" w14:textId="68CE8EEF" w:rsidR="00CA14F3" w:rsidRDefault="000C0FB7" w:rsidP="000C0FB7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0C0FB7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Email: </w:t>
                            </w:r>
                            <w:hyperlink r:id="rId13" w:history="1">
                              <w:r w:rsidRPr="005E7E34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APAC@innovationisrael.org.il</w:t>
                              </w:r>
                            </w:hyperlink>
                          </w:p>
                          <w:p w14:paraId="0C7CD259" w14:textId="77777777" w:rsidR="000C0FB7" w:rsidRPr="000C0FB7" w:rsidRDefault="000C0FB7" w:rsidP="000C0FB7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bookmarkStart w:id="4" w:name="_GoBack"/>
                            <w:bookmarkEnd w:id="4"/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5E629DCC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C92E10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Adi Maller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Innovation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Authorit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073FFE9D" w14:textId="77777777" w:rsidR="000C0FB7" w:rsidRPr="000C0FB7" w:rsidRDefault="000C0FB7" w:rsidP="000C0FB7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 w:rsidRPr="000C0FB7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Tel: +972 3 5118166</w:t>
                      </w:r>
                    </w:p>
                    <w:p w14:paraId="129B8BE6" w14:textId="68CE8EEF" w:rsidR="00CA14F3" w:rsidRDefault="000C0FB7" w:rsidP="000C0FB7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 w:rsidRPr="000C0FB7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Email: </w:t>
                      </w:r>
                      <w:hyperlink r:id="rId14" w:history="1">
                        <w:r w:rsidRPr="005E7E34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APAC@innovationisrael.org.il</w:t>
                        </w:r>
                      </w:hyperlink>
                    </w:p>
                    <w:p w14:paraId="0C7CD259" w14:textId="77777777" w:rsidR="000C0FB7" w:rsidRPr="000C0FB7" w:rsidRDefault="000C0FB7" w:rsidP="000C0FB7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n-US"/>
                        </w:rPr>
                      </w:pPr>
                      <w:bookmarkStart w:id="5" w:name="_GoBack"/>
                      <w:bookmarkEnd w:id="5"/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International Ce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 w:rsidR="002921CD" w:rsidRPr="00F1772B"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ITRI International Ce</w:t>
                      </w:r>
                      <w:bookmarkStart w:id="5" w:name="_GoBack"/>
                      <w:bookmarkEnd w:id="5"/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F04DE" w14:textId="77777777" w:rsidR="009D1A1C" w:rsidRDefault="009D1A1C">
      <w:r>
        <w:separator/>
      </w:r>
    </w:p>
  </w:endnote>
  <w:endnote w:type="continuationSeparator" w:id="0">
    <w:p w14:paraId="6BC78DD3" w14:textId="77777777" w:rsidR="009D1A1C" w:rsidRDefault="009D1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29C44" w14:textId="77777777" w:rsidR="009D1A1C" w:rsidRDefault="009D1A1C">
      <w:r>
        <w:separator/>
      </w:r>
    </w:p>
  </w:footnote>
  <w:footnote w:type="continuationSeparator" w:id="0">
    <w:p w14:paraId="7056DB0A" w14:textId="77777777" w:rsidR="009D1A1C" w:rsidRDefault="009D1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gUAmY+E3i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B7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1A1C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814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0C38"/>
    <w:rsid w:val="00EA2490"/>
    <w:rsid w:val="00EA255B"/>
    <w:rsid w:val="00EA25BF"/>
    <w:rsid w:val="00EA2E0B"/>
    <w:rsid w:val="00EA3BE8"/>
    <w:rsid w:val="00EA472D"/>
    <w:rsid w:val="00EA5190"/>
    <w:rsid w:val="00EA55F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0F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ethanting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658886-4F38-4516-88F4-DD50D48DA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Adi Maller</cp:lastModifiedBy>
  <cp:revision>6</cp:revision>
  <dcterms:created xsi:type="dcterms:W3CDTF">2020-09-22T10:24:00Z</dcterms:created>
  <dcterms:modified xsi:type="dcterms:W3CDTF">2020-11-22T19:18:00Z</dcterms:modified>
</cp:coreProperties>
</file>